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59B564" w14:textId="77777777" w:rsidR="00E62657" w:rsidRDefault="00313057">
      <w:pPr>
        <w:pStyle w:val="Standard"/>
        <w:ind w:left="227"/>
        <w:rPr>
          <w:sz w:val="28"/>
        </w:rPr>
      </w:pPr>
      <w:r>
        <w:rPr>
          <w:noProof/>
          <w:sz w:val="28"/>
        </w:rPr>
        <w:drawing>
          <wp:anchor distT="0" distB="0" distL="114300" distR="114300" simplePos="0" relativeHeight="251658240" behindDoc="0" locked="0" layoutInCell="1" allowOverlap="1" wp14:anchorId="1E59B564" wp14:editId="1E59B565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763200" cy="972360"/>
            <wp:effectExtent l="0" t="0" r="0" b="0"/>
            <wp:wrapSquare wrapText="bothSides"/>
            <wp:docPr id="1" name="Imagen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3200" cy="9723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8"/>
        </w:rPr>
        <w:t>UNIVERSIDAD DEL VALLE – FACULTAD DE INGENIERÍA</w:t>
      </w:r>
    </w:p>
    <w:p w14:paraId="1E59B565" w14:textId="15834137" w:rsidR="00E62657" w:rsidRDefault="00484279">
      <w:pPr>
        <w:pStyle w:val="Standard"/>
        <w:ind w:left="227"/>
      </w:pPr>
      <w:r>
        <w:t>BASES DE DATOS</w:t>
      </w:r>
    </w:p>
    <w:p w14:paraId="1E59B566" w14:textId="77777777" w:rsidR="00E62657" w:rsidRDefault="00E62657">
      <w:pPr>
        <w:pStyle w:val="Standard"/>
        <w:ind w:left="227"/>
      </w:pPr>
    </w:p>
    <w:p w14:paraId="1E59B567" w14:textId="24A8F59B" w:rsidR="00E62657" w:rsidRDefault="00484279">
      <w:pPr>
        <w:pStyle w:val="Standard"/>
        <w:ind w:left="227"/>
        <w:rPr>
          <w:b/>
          <w:bCs/>
        </w:rPr>
      </w:pPr>
      <w:r>
        <w:rPr>
          <w:b/>
          <w:bCs/>
        </w:rPr>
        <w:t>Parcial práctico de la asignatura Bases de Datos</w:t>
      </w:r>
    </w:p>
    <w:p w14:paraId="1E59B568" w14:textId="042C2C2D" w:rsidR="00E62657" w:rsidRDefault="00484279">
      <w:pPr>
        <w:pStyle w:val="Standard"/>
        <w:ind w:left="227"/>
      </w:pPr>
      <w:r>
        <w:t>Santiago Arias Rojas</w:t>
      </w:r>
      <w:r w:rsidR="00313057">
        <w:t xml:space="preserve"> – 2</w:t>
      </w:r>
      <w:r>
        <w:t>416285</w:t>
      </w:r>
      <w:r w:rsidR="00313057">
        <w:t xml:space="preserve"> – </w:t>
      </w:r>
      <w:r>
        <w:t>3743</w:t>
      </w:r>
    </w:p>
    <w:p w14:paraId="1E59B569" w14:textId="77777777" w:rsidR="00E62657" w:rsidRDefault="00E62657">
      <w:pPr>
        <w:pStyle w:val="Standard"/>
        <w:ind w:left="227"/>
      </w:pPr>
    </w:p>
    <w:p w14:paraId="1E59B56A" w14:textId="77777777" w:rsidR="00E62657" w:rsidRDefault="00E62657">
      <w:pPr>
        <w:pStyle w:val="Standard"/>
      </w:pPr>
    </w:p>
    <w:p w14:paraId="1E59B56B" w14:textId="77777777" w:rsidR="00E62657" w:rsidRDefault="00313057">
      <w:pPr>
        <w:pStyle w:val="Standard"/>
        <w:spacing w:after="113"/>
      </w:pPr>
      <w:r>
        <w:t>INTRODUCCIÓN</w:t>
      </w:r>
    </w:p>
    <w:p w14:paraId="1E59B59E" w14:textId="56325CD0" w:rsidR="00E62657" w:rsidRDefault="00313057" w:rsidP="00484279">
      <w:pPr>
        <w:pStyle w:val="Standard"/>
        <w:jc w:val="both"/>
      </w:pPr>
      <w:r>
        <w:t xml:space="preserve">Este </w:t>
      </w:r>
      <w:r w:rsidR="00484279">
        <w:t>informe busca tripi</w:t>
      </w:r>
    </w:p>
    <w:p w14:paraId="1E59B59F" w14:textId="77777777" w:rsidR="00E62657" w:rsidRDefault="00E62657">
      <w:pPr>
        <w:pStyle w:val="Standard"/>
        <w:jc w:val="center"/>
      </w:pPr>
    </w:p>
    <w:sectPr w:rsidR="00E62657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4C363C" w14:textId="77777777" w:rsidR="0040045E" w:rsidRDefault="0040045E">
      <w:r>
        <w:separator/>
      </w:r>
    </w:p>
  </w:endnote>
  <w:endnote w:type="continuationSeparator" w:id="0">
    <w:p w14:paraId="7FAF321F" w14:textId="77777777" w:rsidR="0040045E" w:rsidRDefault="004004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ohit Devanagari"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6229DB" w14:textId="77777777" w:rsidR="0040045E" w:rsidRDefault="0040045E">
      <w:r>
        <w:rPr>
          <w:color w:val="000000"/>
        </w:rPr>
        <w:separator/>
      </w:r>
    </w:p>
  </w:footnote>
  <w:footnote w:type="continuationSeparator" w:id="0">
    <w:p w14:paraId="125BAE09" w14:textId="77777777" w:rsidR="0040045E" w:rsidRDefault="0040045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9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2sTA1trAwNjY3MDZR0lEKTi0uzszPAykwrAUAWOHOcywAAAA="/>
  </w:docVars>
  <w:rsids>
    <w:rsidRoot w:val="00E62657"/>
    <w:rsid w:val="001E2E9F"/>
    <w:rsid w:val="00313057"/>
    <w:rsid w:val="0040045E"/>
    <w:rsid w:val="0044421A"/>
    <w:rsid w:val="00484279"/>
    <w:rsid w:val="00E62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9B564"/>
  <w15:docId w15:val="{76A3ECCC-BAC4-4A98-BCC4-DBBB1F228F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kern w:val="3"/>
        <w:sz w:val="24"/>
        <w:szCs w:val="24"/>
        <w:lang w:val="es-CO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a">
    <w:name w:val="List"/>
    <w:basedOn w:val="Textbody"/>
    <w:rPr>
      <w:rFonts w:cs="Lohit Devanagari"/>
    </w:rPr>
  </w:style>
  <w:style w:type="paragraph" w:styleId="Descripcin">
    <w:name w:val="caption"/>
    <w:basedOn w:val="Standard"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Standard"/>
    <w:pPr>
      <w:suppressLineNumbers/>
    </w:pPr>
    <w:rPr>
      <w:rFonts w:cs="Lohit Devanaga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gif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9</Words>
  <Characters>163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tiago Arias</cp:lastModifiedBy>
  <cp:revision>3</cp:revision>
  <dcterms:created xsi:type="dcterms:W3CDTF">2022-09-22T19:29:00Z</dcterms:created>
  <dcterms:modified xsi:type="dcterms:W3CDTF">2025-10-20T02:11:00Z</dcterms:modified>
</cp:coreProperties>
</file>